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9A1B42" w14:textId="77777777" w:rsidR="00D577FA" w:rsidRDefault="00890E6A" w:rsidP="00D577FA">
      <w:pPr>
        <w:pStyle w:val="Title"/>
        <w:spacing w:before="0"/>
        <w:rPr>
          <w:sz w:val="28"/>
          <w:szCs w:val="28"/>
        </w:rPr>
      </w:pPr>
      <w:r w:rsidRPr="00BA6744">
        <w:rPr>
          <w:sz w:val="28"/>
          <w:szCs w:val="28"/>
        </w:rPr>
        <w:t>Introduction to Programming in R</w:t>
      </w:r>
      <w:r w:rsidR="00D577FA">
        <w:rPr>
          <w:sz w:val="28"/>
          <w:szCs w:val="28"/>
        </w:rPr>
        <w:t xml:space="preserve"> </w:t>
      </w:r>
    </w:p>
    <w:p w14:paraId="69F11D17" w14:textId="3BD60C13" w:rsidR="00F10D70" w:rsidRPr="007954BB" w:rsidRDefault="00D577FA" w:rsidP="00D577FA">
      <w:pPr>
        <w:pStyle w:val="Title"/>
        <w:spacing w:before="0"/>
        <w:rPr>
          <w:sz w:val="28"/>
          <w:szCs w:val="28"/>
        </w:rPr>
      </w:pPr>
      <w:r>
        <w:rPr>
          <w:sz w:val="28"/>
          <w:szCs w:val="28"/>
        </w:rPr>
        <w:t>Syllabus</w:t>
      </w:r>
    </w:p>
    <w:p w14:paraId="61F5F004" w14:textId="738A6139" w:rsidR="00905F64" w:rsidRDefault="00890E6A">
      <w:pPr>
        <w:pStyle w:val="FirstParagraph"/>
      </w:pPr>
      <w:r>
        <w:t>This course introduc</w:t>
      </w:r>
      <w:r w:rsidR="00F10D70">
        <w:t>es</w:t>
      </w:r>
      <w:r>
        <w:t xml:space="preserve"> the R statistical software </w:t>
      </w:r>
      <w:r w:rsidR="00F10D70">
        <w:t>to</w:t>
      </w:r>
      <w:r>
        <w:t xml:space="preserve"> students with minimal prior exposure to programming. The course aims to prepare students to carryout a data analysis and to write simple functions. The focus is on the computational model that underlies the R language with the goal of providing a foundation for further coding. Topics include data types and structures, such as vectors, data frames and lists; the REPL evaluation model; function calls, argument matching; writing simple functions and control flow. Tools for reading, analyzing, and plotting data are also covered, such as data input/output, the formula language, and graphics.</w:t>
      </w:r>
    </w:p>
    <w:p w14:paraId="264B2B2B" w14:textId="77777777" w:rsidR="00D577FA" w:rsidRDefault="007954BB" w:rsidP="008D4203">
      <w:pPr>
        <w:pStyle w:val="BodyText"/>
        <w:spacing w:before="0" w:after="0"/>
      </w:pPr>
      <w:r w:rsidRPr="000F0521">
        <w:rPr>
          <w:b/>
        </w:rPr>
        <w:t>Lecture</w:t>
      </w:r>
      <w:r>
        <w:t xml:space="preserve">: </w:t>
      </w:r>
      <w:r w:rsidR="00D577FA">
        <w:t>1 hour a week</w:t>
      </w:r>
    </w:p>
    <w:p w14:paraId="7A5BB0C2" w14:textId="703CBE74" w:rsidR="00EB2146" w:rsidRDefault="00D577FA" w:rsidP="00EB2146">
      <w:pPr>
        <w:pStyle w:val="BodyText"/>
        <w:spacing w:before="0" w:after="0"/>
      </w:pPr>
      <w:r w:rsidRPr="000F0521">
        <w:rPr>
          <w:b/>
        </w:rPr>
        <w:t>L</w:t>
      </w:r>
      <w:r>
        <w:rPr>
          <w:b/>
        </w:rPr>
        <w:t>ab</w:t>
      </w:r>
      <w:r>
        <w:t xml:space="preserve">: 1 hour a week </w:t>
      </w:r>
      <w:r>
        <w:t>in groups of 30</w:t>
      </w:r>
    </w:p>
    <w:p w14:paraId="4CCECA86" w14:textId="77777777" w:rsidR="00EB2146" w:rsidRDefault="00EB2146" w:rsidP="00EB2146">
      <w:pPr>
        <w:pStyle w:val="BodyText"/>
        <w:spacing w:before="0" w:after="0"/>
      </w:pPr>
    </w:p>
    <w:p w14:paraId="3305C28A" w14:textId="2A990E85" w:rsidR="00905F64" w:rsidRPr="00EB2146" w:rsidRDefault="00890E6A" w:rsidP="00EB2146">
      <w:pPr>
        <w:pStyle w:val="BodyText"/>
        <w:spacing w:before="0" w:after="0"/>
        <w:rPr>
          <w:b/>
        </w:rPr>
      </w:pPr>
      <w:r w:rsidRPr="00EB2146">
        <w:rPr>
          <w:b/>
        </w:rPr>
        <w:t>Course requirements</w:t>
      </w:r>
    </w:p>
    <w:p w14:paraId="7F04EFFC" w14:textId="77777777" w:rsidR="00905F64" w:rsidRDefault="00890E6A">
      <w:pPr>
        <w:pStyle w:val="Compact"/>
        <w:numPr>
          <w:ilvl w:val="0"/>
          <w:numId w:val="3"/>
        </w:numPr>
      </w:pPr>
      <w:r>
        <w:t>participation 10%;</w:t>
      </w:r>
    </w:p>
    <w:p w14:paraId="7B779E2A" w14:textId="77777777" w:rsidR="00905F64" w:rsidRDefault="00890E6A">
      <w:pPr>
        <w:pStyle w:val="Compact"/>
        <w:numPr>
          <w:ilvl w:val="0"/>
          <w:numId w:val="3"/>
        </w:numPr>
      </w:pPr>
      <w:r>
        <w:t>7 lab assignments total: 30%;</w:t>
      </w:r>
    </w:p>
    <w:p w14:paraId="36FBA8C5" w14:textId="77777777" w:rsidR="00905F64" w:rsidRDefault="00890E6A">
      <w:pPr>
        <w:pStyle w:val="Compact"/>
        <w:numPr>
          <w:ilvl w:val="0"/>
          <w:numId w:val="3"/>
        </w:numPr>
      </w:pPr>
      <w:r>
        <w:t>4 quizzes, total: 20%;</w:t>
      </w:r>
    </w:p>
    <w:p w14:paraId="6F865C9D" w14:textId="77777777" w:rsidR="00905F64" w:rsidRDefault="00890E6A">
      <w:pPr>
        <w:pStyle w:val="Compact"/>
        <w:numPr>
          <w:ilvl w:val="0"/>
          <w:numId w:val="3"/>
        </w:numPr>
      </w:pPr>
      <w:r>
        <w:t>7 Homework total: 30%;</w:t>
      </w:r>
    </w:p>
    <w:p w14:paraId="1EDB99EA" w14:textId="77777777" w:rsidR="00EB2146" w:rsidRDefault="00890E6A" w:rsidP="00EB2146">
      <w:pPr>
        <w:pStyle w:val="Compact"/>
        <w:numPr>
          <w:ilvl w:val="0"/>
          <w:numId w:val="3"/>
        </w:numPr>
      </w:pPr>
      <w:r>
        <w:t>final assessment: 10%.</w:t>
      </w:r>
      <w:bookmarkStart w:id="0" w:name="textbook"/>
      <w:bookmarkEnd w:id="0"/>
    </w:p>
    <w:p w14:paraId="15B5076B" w14:textId="77777777" w:rsidR="00EB2146" w:rsidRDefault="00EB2146" w:rsidP="00EB2146">
      <w:pPr>
        <w:pStyle w:val="Compact"/>
      </w:pPr>
    </w:p>
    <w:p w14:paraId="2CA73DD1" w14:textId="5F37FBCC" w:rsidR="00EB2146" w:rsidRDefault="00890E6A" w:rsidP="00EB2146">
      <w:pPr>
        <w:pStyle w:val="Compact"/>
      </w:pPr>
      <w:r w:rsidRPr="00EB2146">
        <w:rPr>
          <w:b/>
        </w:rPr>
        <w:t>Textbook:</w:t>
      </w:r>
      <w:r w:rsidR="00EB2146">
        <w:rPr>
          <w:b/>
        </w:rPr>
        <w:t xml:space="preserve">  </w:t>
      </w:r>
      <w:r>
        <w:rPr>
          <w:i/>
        </w:rPr>
        <w:t>Computational Reasoning in R</w:t>
      </w:r>
      <w:r>
        <w:t xml:space="preserve"> by Nolan (N)</w:t>
      </w:r>
      <w:r w:rsidR="00EB2146">
        <w:t xml:space="preserve"> – online</w:t>
      </w:r>
      <w:bookmarkStart w:id="1" w:name="labs"/>
      <w:bookmarkEnd w:id="1"/>
      <w:r w:rsidR="00D95777">
        <w:t xml:space="preserve"> at </w:t>
      </w:r>
      <w:hyperlink r:id="rId7" w:history="1">
        <w:r w:rsidR="00D95777" w:rsidRPr="00702EE2">
          <w:rPr>
            <w:rStyle w:val="Hyperlink"/>
          </w:rPr>
          <w:t>www.stat.berkeley.edu/users/nolan/IntroRPgm</w:t>
        </w:r>
      </w:hyperlink>
    </w:p>
    <w:p w14:paraId="47E35BF5" w14:textId="495A88A2" w:rsidR="00B57186" w:rsidRDefault="00B57186" w:rsidP="00EB2146">
      <w:pPr>
        <w:pStyle w:val="FirstParagraph"/>
      </w:pPr>
      <w:r>
        <w:rPr>
          <w:b/>
        </w:rPr>
        <w:t>Participation</w:t>
      </w:r>
      <w:r w:rsidRPr="00EB2146">
        <w:rPr>
          <w:b/>
        </w:rPr>
        <w:t>:</w:t>
      </w:r>
      <w:r>
        <w:rPr>
          <w:b/>
        </w:rPr>
        <w:t xml:space="preserve">  </w:t>
      </w:r>
      <w:r>
        <w:t>Each class there will be an attendance question. You receive full credit for attending</w:t>
      </w:r>
      <w:r w:rsidR="00354CCE">
        <w:t xml:space="preserve"> 10 of the 14</w:t>
      </w:r>
      <w:r>
        <w:t xml:space="preserve"> class meetings</w:t>
      </w:r>
      <w:r w:rsidR="00354CCE">
        <w:t>.</w:t>
      </w:r>
    </w:p>
    <w:p w14:paraId="687EB4A1" w14:textId="01C397A8" w:rsidR="00EB2146" w:rsidRPr="00EB2146" w:rsidRDefault="00890E6A" w:rsidP="00EB2146">
      <w:pPr>
        <w:pStyle w:val="FirstParagraph"/>
        <w:rPr>
          <w:b/>
        </w:rPr>
      </w:pPr>
      <w:r w:rsidRPr="00EB2146">
        <w:rPr>
          <w:b/>
        </w:rPr>
        <w:t>Labs:</w:t>
      </w:r>
      <w:r w:rsidR="00EB2146">
        <w:rPr>
          <w:b/>
        </w:rPr>
        <w:t xml:space="preserve">  </w:t>
      </w:r>
      <w:r>
        <w:t>Each week there will be a lab assignment or a quiz during lab session. Your lowest lab score will be dropped. Your lowest quiz score will be dropped.</w:t>
      </w:r>
      <w:bookmarkStart w:id="2" w:name="homework"/>
      <w:bookmarkEnd w:id="2"/>
    </w:p>
    <w:p w14:paraId="4D3C60F1" w14:textId="0704F462" w:rsidR="00EB2146" w:rsidRPr="00EB2146" w:rsidRDefault="00890E6A" w:rsidP="00EB2146">
      <w:pPr>
        <w:pStyle w:val="FirstParagraph"/>
        <w:rPr>
          <w:b/>
        </w:rPr>
      </w:pPr>
      <w:r w:rsidRPr="00EB2146">
        <w:rPr>
          <w:b/>
        </w:rPr>
        <w:t>Homework:</w:t>
      </w:r>
      <w:r w:rsidR="00EB2146">
        <w:rPr>
          <w:b/>
        </w:rPr>
        <w:t xml:space="preserve">  </w:t>
      </w:r>
      <w:r>
        <w:t>There will be 7 homework assignments. Your lowest homework score will be dropped. These HW assignments are a review of the concepts covered in class and lab.</w:t>
      </w:r>
      <w:bookmarkStart w:id="3" w:name="final-assessment"/>
      <w:bookmarkEnd w:id="3"/>
    </w:p>
    <w:p w14:paraId="10832735" w14:textId="711F6266" w:rsidR="00BA6744" w:rsidRPr="00EB2146" w:rsidRDefault="00890E6A" w:rsidP="00AF114F">
      <w:pPr>
        <w:pStyle w:val="FirstParagraph"/>
        <w:rPr>
          <w:b/>
        </w:rPr>
      </w:pPr>
      <w:r w:rsidRPr="00EB2146">
        <w:rPr>
          <w:b/>
        </w:rPr>
        <w:t>Final Assessment:</w:t>
      </w:r>
      <w:r w:rsidR="00EB2146">
        <w:rPr>
          <w:b/>
        </w:rPr>
        <w:t xml:space="preserve">  </w:t>
      </w:r>
      <w:r>
        <w:t>There will be a</w:t>
      </w:r>
      <w:r w:rsidR="007954BB">
        <w:t xml:space="preserve"> short</w:t>
      </w:r>
      <w:r>
        <w:t xml:space="preserve"> final exam.</w:t>
      </w:r>
      <w:bookmarkStart w:id="4" w:name="schedule"/>
      <w:bookmarkEnd w:id="4"/>
      <w:r w:rsidR="00BA6744">
        <w:br w:type="page"/>
      </w:r>
    </w:p>
    <w:p w14:paraId="671B3237" w14:textId="3938686E" w:rsidR="00AF114F" w:rsidRDefault="00890E6A" w:rsidP="00D577FA">
      <w:pPr>
        <w:pStyle w:val="Heading2"/>
        <w:jc w:val="center"/>
      </w:pPr>
      <w:r>
        <w:lastRenderedPageBreak/>
        <w:t>Schedule</w:t>
      </w:r>
      <w:r w:rsidR="00E05271">
        <w:t xml:space="preserve"> </w:t>
      </w:r>
    </w:p>
    <w:p w14:paraId="440B0825" w14:textId="77777777" w:rsidR="00D577FA" w:rsidRPr="00D577FA" w:rsidRDefault="00D577FA" w:rsidP="00D577FA">
      <w:pPr>
        <w:pStyle w:val="BodyText"/>
      </w:pPr>
    </w:p>
    <w:tbl>
      <w:tblPr>
        <w:tblStyle w:val="TableGrid"/>
        <w:tblW w:w="5051" w:type="pct"/>
        <w:tblLook w:val="07E0" w:firstRow="1" w:lastRow="1" w:firstColumn="1" w:lastColumn="1" w:noHBand="1" w:noVBand="1"/>
      </w:tblPr>
      <w:tblGrid>
        <w:gridCol w:w="867"/>
        <w:gridCol w:w="4169"/>
        <w:gridCol w:w="2038"/>
        <w:gridCol w:w="1241"/>
        <w:gridCol w:w="1130"/>
      </w:tblGrid>
      <w:tr w:rsidR="00C07915" w14:paraId="0CEBB00A" w14:textId="2DE6B3DA" w:rsidTr="005B6214">
        <w:tc>
          <w:tcPr>
            <w:tcW w:w="0" w:type="auto"/>
          </w:tcPr>
          <w:p w14:paraId="196266FD" w14:textId="77777777" w:rsidR="00C07915" w:rsidRPr="00BA6744" w:rsidRDefault="00C07915">
            <w:pPr>
              <w:pStyle w:val="Compact"/>
              <w:rPr>
                <w:b/>
              </w:rPr>
            </w:pPr>
            <w:proofErr w:type="spellStart"/>
            <w:r w:rsidRPr="00BA6744">
              <w:rPr>
                <w:b/>
              </w:rPr>
              <w:t>Wk</w:t>
            </w:r>
            <w:proofErr w:type="spellEnd"/>
          </w:p>
        </w:tc>
        <w:tc>
          <w:tcPr>
            <w:tcW w:w="2207" w:type="pct"/>
          </w:tcPr>
          <w:p w14:paraId="6F15A6D0" w14:textId="77777777" w:rsidR="00C07915" w:rsidRPr="00BA6744" w:rsidRDefault="00C07915">
            <w:pPr>
              <w:pStyle w:val="Compact"/>
              <w:rPr>
                <w:b/>
              </w:rPr>
            </w:pPr>
            <w:r w:rsidRPr="00BA6744">
              <w:rPr>
                <w:b/>
              </w:rPr>
              <w:t>Topic</w:t>
            </w:r>
          </w:p>
        </w:tc>
        <w:tc>
          <w:tcPr>
            <w:tcW w:w="1079" w:type="pct"/>
          </w:tcPr>
          <w:p w14:paraId="2CAD6E87" w14:textId="77777777" w:rsidR="00C07915" w:rsidRPr="00BA6744" w:rsidRDefault="00C07915">
            <w:pPr>
              <w:pStyle w:val="Compact"/>
              <w:rPr>
                <w:b/>
              </w:rPr>
            </w:pPr>
            <w:r w:rsidRPr="00BA6744">
              <w:rPr>
                <w:b/>
              </w:rPr>
              <w:t>Reading</w:t>
            </w:r>
          </w:p>
        </w:tc>
        <w:tc>
          <w:tcPr>
            <w:tcW w:w="657" w:type="pct"/>
          </w:tcPr>
          <w:p w14:paraId="1475F95A" w14:textId="17F420E0" w:rsidR="00C07915" w:rsidRPr="00BA6744" w:rsidRDefault="00522BE3">
            <w:pPr>
              <w:pStyle w:val="Compact"/>
              <w:rPr>
                <w:b/>
              </w:rPr>
            </w:pPr>
            <w:r>
              <w:rPr>
                <w:b/>
              </w:rPr>
              <w:t>Lab/</w:t>
            </w:r>
            <w:r w:rsidR="00C07915" w:rsidRPr="00BA6744">
              <w:rPr>
                <w:b/>
              </w:rPr>
              <w:t>Quiz</w:t>
            </w:r>
          </w:p>
        </w:tc>
        <w:tc>
          <w:tcPr>
            <w:tcW w:w="598" w:type="pct"/>
          </w:tcPr>
          <w:p w14:paraId="068E7C9A" w14:textId="7433B528" w:rsidR="00C07915" w:rsidRPr="00C07915" w:rsidRDefault="00C07915">
            <w:pPr>
              <w:pStyle w:val="Compact"/>
              <w:rPr>
                <w:b/>
              </w:rPr>
            </w:pPr>
            <w:r w:rsidRPr="00C07915">
              <w:rPr>
                <w:b/>
              </w:rPr>
              <w:t>HW Due</w:t>
            </w:r>
          </w:p>
        </w:tc>
      </w:tr>
      <w:tr w:rsidR="00C07915" w14:paraId="52A41FA3" w14:textId="234EE196" w:rsidTr="005B6214">
        <w:tc>
          <w:tcPr>
            <w:tcW w:w="0" w:type="auto"/>
          </w:tcPr>
          <w:p w14:paraId="48CD27E7" w14:textId="3704C16E" w:rsidR="00C07915" w:rsidRDefault="00D577FA">
            <w:pPr>
              <w:pStyle w:val="Compact"/>
            </w:pPr>
            <w:r>
              <w:t>1</w:t>
            </w:r>
          </w:p>
        </w:tc>
        <w:tc>
          <w:tcPr>
            <w:tcW w:w="2207" w:type="pct"/>
          </w:tcPr>
          <w:p w14:paraId="0180B292" w14:textId="58823178" w:rsidR="00C07915" w:rsidRDefault="00C07915">
            <w:pPr>
              <w:pStyle w:val="Compact"/>
            </w:pPr>
            <w:r>
              <w:t xml:space="preserve">REPL model </w:t>
            </w:r>
            <w:r w:rsidR="008E7482">
              <w:t>&amp;</w:t>
            </w:r>
            <w:r>
              <w:t xml:space="preserve"> Call expressions</w:t>
            </w:r>
          </w:p>
        </w:tc>
        <w:tc>
          <w:tcPr>
            <w:tcW w:w="1079" w:type="pct"/>
          </w:tcPr>
          <w:p w14:paraId="414F42DC" w14:textId="7945CAC2" w:rsidR="00C07915" w:rsidRDefault="00D85074">
            <w:pPr>
              <w:pStyle w:val="Compact"/>
            </w:pPr>
            <w:r>
              <w:t>Ch 1</w:t>
            </w:r>
            <w:r w:rsidR="009F516C">
              <w:t xml:space="preserve"> &amp; 2</w:t>
            </w:r>
          </w:p>
        </w:tc>
        <w:tc>
          <w:tcPr>
            <w:tcW w:w="657" w:type="pct"/>
          </w:tcPr>
          <w:p w14:paraId="18C4D821" w14:textId="4DC00361" w:rsidR="00C07915" w:rsidRDefault="00DC7591">
            <w:pPr>
              <w:pStyle w:val="Compact"/>
            </w:pPr>
            <w:r>
              <w:t>Install R</w:t>
            </w:r>
          </w:p>
        </w:tc>
        <w:tc>
          <w:tcPr>
            <w:tcW w:w="598" w:type="pct"/>
          </w:tcPr>
          <w:p w14:paraId="2430EF77" w14:textId="77777777" w:rsidR="00C07915" w:rsidRDefault="00C07915">
            <w:pPr>
              <w:pStyle w:val="Compact"/>
            </w:pPr>
          </w:p>
        </w:tc>
      </w:tr>
      <w:tr w:rsidR="00C07915" w14:paraId="32F3083E" w14:textId="045F7603" w:rsidTr="005B6214">
        <w:tc>
          <w:tcPr>
            <w:tcW w:w="0" w:type="auto"/>
          </w:tcPr>
          <w:p w14:paraId="7D5E8C26" w14:textId="02F1FC6D" w:rsidR="00C07915" w:rsidRDefault="00D577FA">
            <w:pPr>
              <w:pStyle w:val="Compact"/>
            </w:pPr>
            <w:r>
              <w:t>2</w:t>
            </w:r>
          </w:p>
        </w:tc>
        <w:tc>
          <w:tcPr>
            <w:tcW w:w="2207" w:type="pct"/>
          </w:tcPr>
          <w:p w14:paraId="2F338923" w14:textId="77777777" w:rsidR="00C07915" w:rsidRDefault="00C07915">
            <w:pPr>
              <w:pStyle w:val="Compact"/>
            </w:pPr>
            <w:r>
              <w:t>Data types and vectors</w:t>
            </w:r>
          </w:p>
        </w:tc>
        <w:tc>
          <w:tcPr>
            <w:tcW w:w="1079" w:type="pct"/>
          </w:tcPr>
          <w:p w14:paraId="6720DCF4" w14:textId="2B738FAF" w:rsidR="00C07915" w:rsidRDefault="003D2D9C">
            <w:pPr>
              <w:pStyle w:val="Compact"/>
            </w:pPr>
            <w:r>
              <w:t xml:space="preserve">Ch </w:t>
            </w:r>
            <w:r w:rsidR="009F516C">
              <w:t>3</w:t>
            </w:r>
          </w:p>
        </w:tc>
        <w:tc>
          <w:tcPr>
            <w:tcW w:w="657" w:type="pct"/>
          </w:tcPr>
          <w:p w14:paraId="72C9634A" w14:textId="3955A754" w:rsidR="00C07915" w:rsidRDefault="00522BE3">
            <w:pPr>
              <w:pStyle w:val="Compact"/>
            </w:pPr>
            <w:r>
              <w:t>Lab #1</w:t>
            </w:r>
          </w:p>
        </w:tc>
        <w:tc>
          <w:tcPr>
            <w:tcW w:w="598" w:type="pct"/>
          </w:tcPr>
          <w:p w14:paraId="5D3EF308" w14:textId="1DBE09A1" w:rsidR="00C07915" w:rsidRDefault="00C07915">
            <w:pPr>
              <w:pStyle w:val="Compact"/>
            </w:pPr>
            <w:r>
              <w:t>HW #1</w:t>
            </w:r>
          </w:p>
        </w:tc>
      </w:tr>
      <w:tr w:rsidR="00C07915" w14:paraId="27249C0A" w14:textId="52FE5E9C" w:rsidTr="005B6214">
        <w:tc>
          <w:tcPr>
            <w:tcW w:w="0" w:type="auto"/>
          </w:tcPr>
          <w:p w14:paraId="308FFDD4" w14:textId="3E3394A1" w:rsidR="00C07915" w:rsidRDefault="00D577FA">
            <w:pPr>
              <w:pStyle w:val="Compact"/>
            </w:pPr>
            <w:r>
              <w:t>3</w:t>
            </w:r>
          </w:p>
        </w:tc>
        <w:tc>
          <w:tcPr>
            <w:tcW w:w="2207" w:type="pct"/>
          </w:tcPr>
          <w:p w14:paraId="1F09768C" w14:textId="1BB06DCE" w:rsidR="00C07915" w:rsidRDefault="00C07915">
            <w:pPr>
              <w:pStyle w:val="Compact"/>
            </w:pPr>
            <w:r>
              <w:t xml:space="preserve">Data frames </w:t>
            </w:r>
            <w:r w:rsidR="000D058E">
              <w:t>&amp;</w:t>
            </w:r>
            <w:r w:rsidR="00B75782">
              <w:t xml:space="preserve"> </w:t>
            </w:r>
            <w:r w:rsidR="000D058E">
              <w:t>reading text files</w:t>
            </w:r>
          </w:p>
        </w:tc>
        <w:tc>
          <w:tcPr>
            <w:tcW w:w="1079" w:type="pct"/>
          </w:tcPr>
          <w:p w14:paraId="4915AC1B" w14:textId="2B0C7C21" w:rsidR="00C07915" w:rsidRDefault="009F516C">
            <w:pPr>
              <w:pStyle w:val="Compact"/>
            </w:pPr>
            <w:r>
              <w:t>Ch 4</w:t>
            </w:r>
            <w:r w:rsidR="000E2280">
              <w:t xml:space="preserve"> &amp; 5</w:t>
            </w:r>
          </w:p>
        </w:tc>
        <w:tc>
          <w:tcPr>
            <w:tcW w:w="657" w:type="pct"/>
          </w:tcPr>
          <w:p w14:paraId="5F785A14" w14:textId="623FF894" w:rsidR="00C07915" w:rsidRDefault="00522BE3">
            <w:pPr>
              <w:pStyle w:val="Compact"/>
            </w:pPr>
            <w:r>
              <w:t>Quiz #</w:t>
            </w:r>
            <w:r w:rsidR="00C07915">
              <w:t>1</w:t>
            </w:r>
          </w:p>
        </w:tc>
        <w:tc>
          <w:tcPr>
            <w:tcW w:w="598" w:type="pct"/>
          </w:tcPr>
          <w:p w14:paraId="0380654F" w14:textId="77777777" w:rsidR="00C07915" w:rsidRDefault="00C07915">
            <w:pPr>
              <w:pStyle w:val="Compact"/>
            </w:pPr>
          </w:p>
        </w:tc>
      </w:tr>
      <w:tr w:rsidR="00C07915" w14:paraId="41F9A1EE" w14:textId="6FBB4AFB" w:rsidTr="005B6214">
        <w:tc>
          <w:tcPr>
            <w:tcW w:w="0" w:type="auto"/>
          </w:tcPr>
          <w:p w14:paraId="4282FF41" w14:textId="4C058713" w:rsidR="00C07915" w:rsidRDefault="00D577FA">
            <w:pPr>
              <w:pStyle w:val="Compact"/>
            </w:pPr>
            <w:r>
              <w:t>4</w:t>
            </w:r>
          </w:p>
        </w:tc>
        <w:tc>
          <w:tcPr>
            <w:tcW w:w="2207" w:type="pct"/>
          </w:tcPr>
          <w:p w14:paraId="36872F5D" w14:textId="651DC8A3" w:rsidR="00C07915" w:rsidRDefault="00CA1CDF">
            <w:pPr>
              <w:pStyle w:val="Compact"/>
            </w:pPr>
            <w:r>
              <w:t>Graphics</w:t>
            </w:r>
            <w:r w:rsidR="00C738FD">
              <w:t xml:space="preserve"> - </w:t>
            </w:r>
            <w:proofErr w:type="spellStart"/>
            <w:r w:rsidR="00DA506B">
              <w:t>ggplot</w:t>
            </w:r>
            <w:proofErr w:type="spellEnd"/>
          </w:p>
        </w:tc>
        <w:tc>
          <w:tcPr>
            <w:tcW w:w="1079" w:type="pct"/>
          </w:tcPr>
          <w:p w14:paraId="7B30D8F3" w14:textId="5F4E05BD" w:rsidR="00C07915" w:rsidRDefault="003D3661">
            <w:pPr>
              <w:pStyle w:val="Compact"/>
            </w:pPr>
            <w:r>
              <w:t xml:space="preserve">Ch 6 </w:t>
            </w:r>
          </w:p>
        </w:tc>
        <w:tc>
          <w:tcPr>
            <w:tcW w:w="657" w:type="pct"/>
          </w:tcPr>
          <w:p w14:paraId="1BFFDE23" w14:textId="36205388" w:rsidR="00C07915" w:rsidRDefault="00522BE3">
            <w:pPr>
              <w:pStyle w:val="Compact"/>
            </w:pPr>
            <w:r>
              <w:t>Lab #2</w:t>
            </w:r>
          </w:p>
        </w:tc>
        <w:tc>
          <w:tcPr>
            <w:tcW w:w="598" w:type="pct"/>
          </w:tcPr>
          <w:p w14:paraId="7F3883BA" w14:textId="56BD79D4" w:rsidR="00C07915" w:rsidRDefault="00DA506B">
            <w:pPr>
              <w:pStyle w:val="Compact"/>
            </w:pPr>
            <w:r>
              <w:t>HW #2</w:t>
            </w:r>
          </w:p>
        </w:tc>
      </w:tr>
      <w:tr w:rsidR="00C07915" w14:paraId="636DD034" w14:textId="36228336" w:rsidTr="005B6214">
        <w:tc>
          <w:tcPr>
            <w:tcW w:w="0" w:type="auto"/>
          </w:tcPr>
          <w:p w14:paraId="20C610AA" w14:textId="42C0CE65" w:rsidR="00C07915" w:rsidRDefault="00D577FA">
            <w:pPr>
              <w:pStyle w:val="Compact"/>
            </w:pPr>
            <w:r>
              <w:t>5</w:t>
            </w:r>
          </w:p>
        </w:tc>
        <w:tc>
          <w:tcPr>
            <w:tcW w:w="2207" w:type="pct"/>
          </w:tcPr>
          <w:p w14:paraId="6979FE21" w14:textId="59A142AD" w:rsidR="00C07915" w:rsidRDefault="00CA1CDF">
            <w:pPr>
              <w:pStyle w:val="Compact"/>
            </w:pPr>
            <w:r>
              <w:t>Graphics</w:t>
            </w:r>
            <w:r w:rsidR="00C738FD">
              <w:t xml:space="preserve"> - </w:t>
            </w:r>
            <w:proofErr w:type="spellStart"/>
            <w:r w:rsidR="00C738FD">
              <w:t>ggplot</w:t>
            </w:r>
            <w:proofErr w:type="spellEnd"/>
          </w:p>
        </w:tc>
        <w:tc>
          <w:tcPr>
            <w:tcW w:w="1079" w:type="pct"/>
          </w:tcPr>
          <w:p w14:paraId="081736EC" w14:textId="5EBF7C80" w:rsidR="00C07915" w:rsidRDefault="00B57186">
            <w:pPr>
              <w:pStyle w:val="Compact"/>
            </w:pPr>
            <w:r>
              <w:t>Ch 6</w:t>
            </w:r>
          </w:p>
        </w:tc>
        <w:tc>
          <w:tcPr>
            <w:tcW w:w="657" w:type="pct"/>
          </w:tcPr>
          <w:p w14:paraId="7DA2A3AB" w14:textId="31A33BA1" w:rsidR="00C07915" w:rsidRDefault="00522BE3">
            <w:pPr>
              <w:pStyle w:val="Compact"/>
            </w:pPr>
            <w:r>
              <w:t>Lab #3</w:t>
            </w:r>
          </w:p>
        </w:tc>
        <w:tc>
          <w:tcPr>
            <w:tcW w:w="598" w:type="pct"/>
          </w:tcPr>
          <w:p w14:paraId="65108635" w14:textId="27A3ECBB" w:rsidR="00C07915" w:rsidRDefault="00C07915">
            <w:pPr>
              <w:pStyle w:val="Compact"/>
            </w:pPr>
          </w:p>
        </w:tc>
      </w:tr>
      <w:tr w:rsidR="00C07915" w14:paraId="23A46CBC" w14:textId="45F9860E" w:rsidTr="005B6214">
        <w:tc>
          <w:tcPr>
            <w:tcW w:w="0" w:type="auto"/>
          </w:tcPr>
          <w:p w14:paraId="06D9491D" w14:textId="0CC738A1" w:rsidR="00C07915" w:rsidRDefault="00D577FA" w:rsidP="002E6E06">
            <w:pPr>
              <w:pStyle w:val="Compact"/>
            </w:pPr>
            <w:r>
              <w:t>6</w:t>
            </w:r>
          </w:p>
        </w:tc>
        <w:tc>
          <w:tcPr>
            <w:tcW w:w="2207" w:type="pct"/>
          </w:tcPr>
          <w:p w14:paraId="58D6986D" w14:textId="094B51A3" w:rsidR="00C07915" w:rsidRDefault="00CA1CDF" w:rsidP="002E6E06">
            <w:pPr>
              <w:pStyle w:val="Compact"/>
            </w:pPr>
            <w:r>
              <w:t>Reshaping data</w:t>
            </w:r>
          </w:p>
        </w:tc>
        <w:tc>
          <w:tcPr>
            <w:tcW w:w="1079" w:type="pct"/>
          </w:tcPr>
          <w:p w14:paraId="3BA284F6" w14:textId="54F90D6C" w:rsidR="00C07915" w:rsidRDefault="00C07915" w:rsidP="002E6E06">
            <w:pPr>
              <w:pStyle w:val="Compact"/>
            </w:pPr>
          </w:p>
        </w:tc>
        <w:tc>
          <w:tcPr>
            <w:tcW w:w="657" w:type="pct"/>
          </w:tcPr>
          <w:p w14:paraId="64D39267" w14:textId="4A9C07EE" w:rsidR="00C07915" w:rsidRDefault="00522BE3" w:rsidP="002E6E06">
            <w:pPr>
              <w:pStyle w:val="Compact"/>
            </w:pPr>
            <w:r>
              <w:t>Quiz #</w:t>
            </w:r>
            <w:r w:rsidR="00C07915">
              <w:t>2</w:t>
            </w:r>
          </w:p>
        </w:tc>
        <w:tc>
          <w:tcPr>
            <w:tcW w:w="598" w:type="pct"/>
          </w:tcPr>
          <w:p w14:paraId="1098A905" w14:textId="5EAF20B3" w:rsidR="00C07915" w:rsidRDefault="00C07915" w:rsidP="002E6E06">
            <w:pPr>
              <w:pStyle w:val="Compact"/>
            </w:pPr>
            <w:r>
              <w:t>HW #3</w:t>
            </w:r>
          </w:p>
        </w:tc>
      </w:tr>
      <w:tr w:rsidR="00C07915" w14:paraId="7894D2AF" w14:textId="4B98E7CD" w:rsidTr="005B6214">
        <w:tc>
          <w:tcPr>
            <w:tcW w:w="0" w:type="auto"/>
          </w:tcPr>
          <w:p w14:paraId="75EC30AD" w14:textId="52E9BCF0" w:rsidR="00C07915" w:rsidRDefault="00D577FA" w:rsidP="002E6E06">
            <w:pPr>
              <w:pStyle w:val="Compact"/>
            </w:pPr>
            <w:r>
              <w:t>7</w:t>
            </w:r>
          </w:p>
        </w:tc>
        <w:tc>
          <w:tcPr>
            <w:tcW w:w="2207" w:type="pct"/>
          </w:tcPr>
          <w:p w14:paraId="01144886" w14:textId="199AA5E2" w:rsidR="00C07915" w:rsidRDefault="00CA1CDF" w:rsidP="002E6E06">
            <w:pPr>
              <w:pStyle w:val="Compact"/>
            </w:pPr>
            <w:r>
              <w:t>Reshaping data</w:t>
            </w:r>
          </w:p>
        </w:tc>
        <w:tc>
          <w:tcPr>
            <w:tcW w:w="1079" w:type="pct"/>
          </w:tcPr>
          <w:p w14:paraId="022EF0E9" w14:textId="0934EDBD" w:rsidR="00C07915" w:rsidRDefault="00C07915" w:rsidP="002E6E06">
            <w:pPr>
              <w:pStyle w:val="Compact"/>
            </w:pPr>
          </w:p>
        </w:tc>
        <w:tc>
          <w:tcPr>
            <w:tcW w:w="657" w:type="pct"/>
          </w:tcPr>
          <w:p w14:paraId="5DDCBEE9" w14:textId="4F8B6FC9" w:rsidR="00C07915" w:rsidRDefault="00522BE3" w:rsidP="002E6E06">
            <w:pPr>
              <w:pStyle w:val="Compact"/>
            </w:pPr>
            <w:r>
              <w:t>Lab #4</w:t>
            </w:r>
          </w:p>
        </w:tc>
        <w:tc>
          <w:tcPr>
            <w:tcW w:w="598" w:type="pct"/>
          </w:tcPr>
          <w:p w14:paraId="44018C26" w14:textId="77777777" w:rsidR="00C07915" w:rsidRDefault="00C07915" w:rsidP="002E6E06">
            <w:pPr>
              <w:pStyle w:val="Compact"/>
            </w:pPr>
          </w:p>
        </w:tc>
      </w:tr>
      <w:tr w:rsidR="00C07915" w14:paraId="6DB601D0" w14:textId="0A6A5E22" w:rsidTr="005B6214">
        <w:tc>
          <w:tcPr>
            <w:tcW w:w="0" w:type="auto"/>
          </w:tcPr>
          <w:p w14:paraId="00637399" w14:textId="5D9C8C96" w:rsidR="00C07915" w:rsidRDefault="00D577FA" w:rsidP="002E6E06">
            <w:pPr>
              <w:pStyle w:val="Compact"/>
            </w:pPr>
            <w:r>
              <w:t>8</w:t>
            </w:r>
          </w:p>
        </w:tc>
        <w:tc>
          <w:tcPr>
            <w:tcW w:w="2207" w:type="pct"/>
          </w:tcPr>
          <w:p w14:paraId="025656FA" w14:textId="5FFFB943" w:rsidR="00C07915" w:rsidRDefault="00C07915" w:rsidP="002E6E06">
            <w:pPr>
              <w:pStyle w:val="Compact"/>
            </w:pPr>
            <w:r>
              <w:t xml:space="preserve">Other data structures </w:t>
            </w:r>
            <w:r w:rsidR="00522BE3">
              <w:t>&amp;</w:t>
            </w:r>
            <w:r>
              <w:t xml:space="preserve"> subset</w:t>
            </w:r>
            <w:r w:rsidR="00522BE3">
              <w:t>s</w:t>
            </w:r>
          </w:p>
        </w:tc>
        <w:tc>
          <w:tcPr>
            <w:tcW w:w="1079" w:type="pct"/>
          </w:tcPr>
          <w:p w14:paraId="4553769C" w14:textId="7184C00C" w:rsidR="00C07915" w:rsidRDefault="00C07915" w:rsidP="002E6E06">
            <w:pPr>
              <w:pStyle w:val="Compact"/>
            </w:pPr>
          </w:p>
        </w:tc>
        <w:tc>
          <w:tcPr>
            <w:tcW w:w="657" w:type="pct"/>
          </w:tcPr>
          <w:p w14:paraId="2DFA12F5" w14:textId="2394BD68" w:rsidR="00C07915" w:rsidRDefault="00E7214C" w:rsidP="002E6E06">
            <w:pPr>
              <w:pStyle w:val="Compact"/>
            </w:pPr>
            <w:r>
              <w:t>Lab #5</w:t>
            </w:r>
          </w:p>
        </w:tc>
        <w:tc>
          <w:tcPr>
            <w:tcW w:w="598" w:type="pct"/>
          </w:tcPr>
          <w:p w14:paraId="2DA9E70A" w14:textId="35E48764" w:rsidR="00C07915" w:rsidRDefault="00E7214C" w:rsidP="002E6E06">
            <w:pPr>
              <w:pStyle w:val="Compact"/>
            </w:pPr>
            <w:r>
              <w:t>HW #4</w:t>
            </w:r>
          </w:p>
        </w:tc>
      </w:tr>
      <w:tr w:rsidR="00C07915" w14:paraId="3A548E1D" w14:textId="6A11364F" w:rsidTr="005B6214">
        <w:tc>
          <w:tcPr>
            <w:tcW w:w="0" w:type="auto"/>
          </w:tcPr>
          <w:p w14:paraId="7A708D55" w14:textId="40F70D26" w:rsidR="00C07915" w:rsidRDefault="00D577FA" w:rsidP="002E6E06">
            <w:pPr>
              <w:pStyle w:val="Compact"/>
            </w:pPr>
            <w:r>
              <w:t>9</w:t>
            </w:r>
          </w:p>
        </w:tc>
        <w:tc>
          <w:tcPr>
            <w:tcW w:w="2207" w:type="pct"/>
          </w:tcPr>
          <w:p w14:paraId="4AEAF0FC" w14:textId="2DF9E949" w:rsidR="00C07915" w:rsidRDefault="00C07915" w:rsidP="002E6E06">
            <w:pPr>
              <w:pStyle w:val="Compact"/>
            </w:pPr>
            <w:r>
              <w:t>Writing simple functions</w:t>
            </w:r>
          </w:p>
        </w:tc>
        <w:tc>
          <w:tcPr>
            <w:tcW w:w="1079" w:type="pct"/>
          </w:tcPr>
          <w:p w14:paraId="322BDE2C" w14:textId="0CC88812" w:rsidR="00C07915" w:rsidRDefault="00C07915" w:rsidP="002E6E06">
            <w:pPr>
              <w:pStyle w:val="Compact"/>
            </w:pPr>
          </w:p>
        </w:tc>
        <w:tc>
          <w:tcPr>
            <w:tcW w:w="657" w:type="pct"/>
          </w:tcPr>
          <w:p w14:paraId="57F703AB" w14:textId="25EE4360" w:rsidR="00C07915" w:rsidRDefault="00522BE3" w:rsidP="002E6E06">
            <w:pPr>
              <w:pStyle w:val="Compact"/>
            </w:pPr>
            <w:r>
              <w:t>Quiz #3</w:t>
            </w:r>
          </w:p>
        </w:tc>
        <w:tc>
          <w:tcPr>
            <w:tcW w:w="598" w:type="pct"/>
          </w:tcPr>
          <w:p w14:paraId="315D6013" w14:textId="77777777" w:rsidR="00C07915" w:rsidRDefault="00C07915" w:rsidP="002E6E06">
            <w:pPr>
              <w:pStyle w:val="Compact"/>
            </w:pPr>
          </w:p>
        </w:tc>
      </w:tr>
      <w:tr w:rsidR="00C07915" w14:paraId="3620E24E" w14:textId="663B778A" w:rsidTr="005B6214">
        <w:tc>
          <w:tcPr>
            <w:tcW w:w="0" w:type="auto"/>
          </w:tcPr>
          <w:p w14:paraId="58DCC3F4" w14:textId="58F9560C" w:rsidR="00C07915" w:rsidRDefault="00C07915" w:rsidP="002E6E06">
            <w:pPr>
              <w:pStyle w:val="Compact"/>
            </w:pPr>
            <w:r>
              <w:t>10</w:t>
            </w:r>
          </w:p>
        </w:tc>
        <w:tc>
          <w:tcPr>
            <w:tcW w:w="2207" w:type="pct"/>
          </w:tcPr>
          <w:p w14:paraId="2856442E" w14:textId="1FE8EFFA" w:rsidR="00C07915" w:rsidRDefault="00C07915" w:rsidP="002E6E06">
            <w:pPr>
              <w:pStyle w:val="Compact"/>
            </w:pPr>
            <w:r>
              <w:t>Conditionally invoking code</w:t>
            </w:r>
          </w:p>
        </w:tc>
        <w:tc>
          <w:tcPr>
            <w:tcW w:w="1079" w:type="pct"/>
          </w:tcPr>
          <w:p w14:paraId="108258B4" w14:textId="67CADC29" w:rsidR="00C07915" w:rsidRDefault="00C07915" w:rsidP="002E6E06">
            <w:pPr>
              <w:pStyle w:val="Compact"/>
            </w:pPr>
          </w:p>
        </w:tc>
        <w:tc>
          <w:tcPr>
            <w:tcW w:w="657" w:type="pct"/>
          </w:tcPr>
          <w:p w14:paraId="7391A982" w14:textId="547A9CC5" w:rsidR="00C07915" w:rsidRDefault="00E7214C" w:rsidP="002E6E06">
            <w:pPr>
              <w:pStyle w:val="Compact"/>
            </w:pPr>
            <w:r>
              <w:t>Lab #6</w:t>
            </w:r>
          </w:p>
        </w:tc>
        <w:tc>
          <w:tcPr>
            <w:tcW w:w="598" w:type="pct"/>
          </w:tcPr>
          <w:p w14:paraId="1265E3A5" w14:textId="783C9FF3" w:rsidR="00C07915" w:rsidRDefault="00C07915" w:rsidP="002E6E06">
            <w:pPr>
              <w:pStyle w:val="Compact"/>
            </w:pPr>
            <w:r>
              <w:t>HW #5</w:t>
            </w:r>
          </w:p>
        </w:tc>
      </w:tr>
      <w:tr w:rsidR="00C07915" w14:paraId="295FEB60" w14:textId="69DAE3BE" w:rsidTr="005B6214">
        <w:tc>
          <w:tcPr>
            <w:tcW w:w="0" w:type="auto"/>
          </w:tcPr>
          <w:p w14:paraId="26968A67" w14:textId="38F68B8D" w:rsidR="00C07915" w:rsidRDefault="00C07915" w:rsidP="002E6E06">
            <w:pPr>
              <w:pStyle w:val="Compact"/>
            </w:pPr>
            <w:r>
              <w:t>11</w:t>
            </w:r>
          </w:p>
        </w:tc>
        <w:tc>
          <w:tcPr>
            <w:tcW w:w="2207" w:type="pct"/>
          </w:tcPr>
          <w:p w14:paraId="78485081" w14:textId="611772A1" w:rsidR="00C07915" w:rsidRDefault="00C07915" w:rsidP="002E6E06">
            <w:pPr>
              <w:pStyle w:val="Compact"/>
            </w:pPr>
            <w:r>
              <w:t>Iterative evaluation of code</w:t>
            </w:r>
          </w:p>
        </w:tc>
        <w:tc>
          <w:tcPr>
            <w:tcW w:w="1079" w:type="pct"/>
          </w:tcPr>
          <w:p w14:paraId="094562D2" w14:textId="6C6CFA9E" w:rsidR="00C07915" w:rsidRDefault="00C07915" w:rsidP="002E6E06">
            <w:pPr>
              <w:pStyle w:val="Compact"/>
            </w:pPr>
          </w:p>
        </w:tc>
        <w:tc>
          <w:tcPr>
            <w:tcW w:w="657" w:type="pct"/>
          </w:tcPr>
          <w:p w14:paraId="45ECD2CD" w14:textId="16A9E177" w:rsidR="00C07915" w:rsidRDefault="00E7214C" w:rsidP="002E6E06">
            <w:pPr>
              <w:pStyle w:val="Compact"/>
            </w:pPr>
            <w:r>
              <w:t>Lab #7</w:t>
            </w:r>
          </w:p>
        </w:tc>
        <w:tc>
          <w:tcPr>
            <w:tcW w:w="598" w:type="pct"/>
          </w:tcPr>
          <w:p w14:paraId="0D5FCFB6" w14:textId="77777777" w:rsidR="00C07915" w:rsidRDefault="00C07915" w:rsidP="002E6E06">
            <w:pPr>
              <w:pStyle w:val="Compact"/>
            </w:pPr>
          </w:p>
        </w:tc>
      </w:tr>
      <w:tr w:rsidR="00C07915" w14:paraId="77903342" w14:textId="2FB02ADF" w:rsidTr="005B6214">
        <w:tc>
          <w:tcPr>
            <w:tcW w:w="0" w:type="auto"/>
          </w:tcPr>
          <w:p w14:paraId="5FD580BD" w14:textId="6AA15D12" w:rsidR="00C07915" w:rsidRDefault="00C07915" w:rsidP="002E6E06">
            <w:pPr>
              <w:pStyle w:val="Compact"/>
            </w:pPr>
            <w:r>
              <w:t>1</w:t>
            </w:r>
            <w:r w:rsidR="00D577FA">
              <w:t>2</w:t>
            </w:r>
          </w:p>
        </w:tc>
        <w:tc>
          <w:tcPr>
            <w:tcW w:w="2207" w:type="pct"/>
          </w:tcPr>
          <w:p w14:paraId="1CB8BBB6" w14:textId="35D5FC2C" w:rsidR="00C07915" w:rsidRDefault="00C07915" w:rsidP="002E6E06">
            <w:pPr>
              <w:pStyle w:val="Compact"/>
            </w:pPr>
            <w:r>
              <w:t>Formula language</w:t>
            </w:r>
          </w:p>
        </w:tc>
        <w:tc>
          <w:tcPr>
            <w:tcW w:w="1079" w:type="pct"/>
          </w:tcPr>
          <w:p w14:paraId="760601EA" w14:textId="2BD7648E" w:rsidR="00C07915" w:rsidRDefault="00C07915" w:rsidP="002E6E06">
            <w:pPr>
              <w:pStyle w:val="Compact"/>
            </w:pPr>
          </w:p>
        </w:tc>
        <w:tc>
          <w:tcPr>
            <w:tcW w:w="657" w:type="pct"/>
          </w:tcPr>
          <w:p w14:paraId="5F84752D" w14:textId="2FAE4506" w:rsidR="00C07915" w:rsidRDefault="00E7214C" w:rsidP="002E6E06">
            <w:pPr>
              <w:pStyle w:val="Compact"/>
            </w:pPr>
            <w:r>
              <w:t>Quiz #4</w:t>
            </w:r>
          </w:p>
        </w:tc>
        <w:tc>
          <w:tcPr>
            <w:tcW w:w="598" w:type="pct"/>
          </w:tcPr>
          <w:p w14:paraId="146977DE" w14:textId="23E1495C" w:rsidR="00C07915" w:rsidRDefault="00C07915" w:rsidP="002E6E06">
            <w:pPr>
              <w:pStyle w:val="Compact"/>
            </w:pPr>
            <w:r>
              <w:t>HW #6</w:t>
            </w:r>
          </w:p>
        </w:tc>
      </w:tr>
      <w:tr w:rsidR="00E7214C" w14:paraId="0EC4842F" w14:textId="2D2844BC" w:rsidTr="005B6214">
        <w:tc>
          <w:tcPr>
            <w:tcW w:w="0" w:type="auto"/>
          </w:tcPr>
          <w:p w14:paraId="720B6B1A" w14:textId="088F5C7E" w:rsidR="00E7214C" w:rsidRDefault="00E7214C" w:rsidP="00E7214C">
            <w:pPr>
              <w:pStyle w:val="Compact"/>
            </w:pPr>
            <w:r>
              <w:t>13</w:t>
            </w:r>
          </w:p>
        </w:tc>
        <w:tc>
          <w:tcPr>
            <w:tcW w:w="2207" w:type="pct"/>
          </w:tcPr>
          <w:p w14:paraId="3B18B5AA" w14:textId="06C25B01" w:rsidR="00E7214C" w:rsidRDefault="00E7214C" w:rsidP="00E7214C">
            <w:pPr>
              <w:pStyle w:val="Compact"/>
            </w:pPr>
            <w:r>
              <w:t>Case Study</w:t>
            </w:r>
          </w:p>
        </w:tc>
        <w:tc>
          <w:tcPr>
            <w:tcW w:w="1079" w:type="pct"/>
          </w:tcPr>
          <w:p w14:paraId="3DFDFFEB" w14:textId="01395775" w:rsidR="00E7214C" w:rsidRDefault="00E7214C" w:rsidP="00E7214C">
            <w:pPr>
              <w:pStyle w:val="Compact"/>
            </w:pPr>
          </w:p>
        </w:tc>
        <w:tc>
          <w:tcPr>
            <w:tcW w:w="657" w:type="pct"/>
          </w:tcPr>
          <w:p w14:paraId="544FA6F2" w14:textId="2E3483BA" w:rsidR="00E7214C" w:rsidRDefault="00E7214C" w:rsidP="00E7214C">
            <w:pPr>
              <w:pStyle w:val="Compact"/>
            </w:pPr>
          </w:p>
        </w:tc>
        <w:tc>
          <w:tcPr>
            <w:tcW w:w="598" w:type="pct"/>
          </w:tcPr>
          <w:p w14:paraId="7CE1A5E7" w14:textId="55265361" w:rsidR="00E7214C" w:rsidRDefault="00E7214C" w:rsidP="00E7214C">
            <w:pPr>
              <w:pStyle w:val="Compact"/>
            </w:pPr>
            <w:r>
              <w:t>HW #7</w:t>
            </w:r>
          </w:p>
        </w:tc>
      </w:tr>
    </w:tbl>
    <w:p w14:paraId="38401072" w14:textId="77777777" w:rsidR="00890E6A" w:rsidRDefault="00890E6A">
      <w:bookmarkStart w:id="5" w:name="_GoBack"/>
      <w:bookmarkEnd w:id="5"/>
    </w:p>
    <w:sectPr w:rsidR="00890E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83DD9A" w14:textId="77777777" w:rsidR="006F5368" w:rsidRDefault="006F5368">
      <w:pPr>
        <w:spacing w:after="0"/>
      </w:pPr>
      <w:r>
        <w:separator/>
      </w:r>
    </w:p>
  </w:endnote>
  <w:endnote w:type="continuationSeparator" w:id="0">
    <w:p w14:paraId="21C4E07C" w14:textId="77777777" w:rsidR="006F5368" w:rsidRDefault="006F53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3E80B6" w14:textId="77777777" w:rsidR="006F5368" w:rsidRDefault="006F5368">
      <w:r>
        <w:separator/>
      </w:r>
    </w:p>
  </w:footnote>
  <w:footnote w:type="continuationSeparator" w:id="0">
    <w:p w14:paraId="4FBB87AF" w14:textId="77777777" w:rsidR="006F5368" w:rsidRDefault="006F53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BC487EF"/>
    <w:multiLevelType w:val="multilevel"/>
    <w:tmpl w:val="F55A1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E449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5B4B3AF"/>
    <w:multiLevelType w:val="multilevel"/>
    <w:tmpl w:val="7DE64D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2DA4"/>
    <w:rsid w:val="000B11C8"/>
    <w:rsid w:val="000D058E"/>
    <w:rsid w:val="000E2280"/>
    <w:rsid w:val="000F0521"/>
    <w:rsid w:val="002E6E06"/>
    <w:rsid w:val="00354CCE"/>
    <w:rsid w:val="003A4E97"/>
    <w:rsid w:val="003D2D9C"/>
    <w:rsid w:val="003D3661"/>
    <w:rsid w:val="00412377"/>
    <w:rsid w:val="00467DDE"/>
    <w:rsid w:val="004E29B3"/>
    <w:rsid w:val="004F4152"/>
    <w:rsid w:val="00522BE3"/>
    <w:rsid w:val="00527BFD"/>
    <w:rsid w:val="00590D07"/>
    <w:rsid w:val="005B6214"/>
    <w:rsid w:val="006F5368"/>
    <w:rsid w:val="00784D58"/>
    <w:rsid w:val="007954BB"/>
    <w:rsid w:val="007B71DC"/>
    <w:rsid w:val="00850A8F"/>
    <w:rsid w:val="00890E6A"/>
    <w:rsid w:val="008D4203"/>
    <w:rsid w:val="008D6863"/>
    <w:rsid w:val="008E7482"/>
    <w:rsid w:val="00905F64"/>
    <w:rsid w:val="009F516C"/>
    <w:rsid w:val="00A53C99"/>
    <w:rsid w:val="00A66779"/>
    <w:rsid w:val="00AF114F"/>
    <w:rsid w:val="00B47482"/>
    <w:rsid w:val="00B57186"/>
    <w:rsid w:val="00B75782"/>
    <w:rsid w:val="00B86B75"/>
    <w:rsid w:val="00BA6744"/>
    <w:rsid w:val="00BC48D5"/>
    <w:rsid w:val="00C07915"/>
    <w:rsid w:val="00C36279"/>
    <w:rsid w:val="00C60A83"/>
    <w:rsid w:val="00C738FD"/>
    <w:rsid w:val="00CA1CDF"/>
    <w:rsid w:val="00CB2282"/>
    <w:rsid w:val="00CE64FF"/>
    <w:rsid w:val="00CF5CCB"/>
    <w:rsid w:val="00D577FA"/>
    <w:rsid w:val="00D85074"/>
    <w:rsid w:val="00D95777"/>
    <w:rsid w:val="00DA506B"/>
    <w:rsid w:val="00DC7591"/>
    <w:rsid w:val="00DD6A3B"/>
    <w:rsid w:val="00E05271"/>
    <w:rsid w:val="00E315A3"/>
    <w:rsid w:val="00E7214C"/>
    <w:rsid w:val="00E91D13"/>
    <w:rsid w:val="00EB2146"/>
    <w:rsid w:val="00F061BE"/>
    <w:rsid w:val="00F10D70"/>
    <w:rsid w:val="00F31C87"/>
    <w:rsid w:val="00F838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EDCF3B"/>
  <w15:docId w15:val="{873D8505-FCF7-9443-9F4D-C5B1A8FE3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BA674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D420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8D420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tat.berkeley.edu/users/nolan/IntroRPg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 33A Introduction to Programming in R Syllabus</vt:lpstr>
    </vt:vector>
  </TitlesOfParts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33A Introduction to Programming in R Syllabus</dc:title>
  <dc:creator>Microsoft Office User</dc:creator>
  <cp:lastModifiedBy>Microsoft Office User</cp:lastModifiedBy>
  <cp:revision>4</cp:revision>
  <cp:lastPrinted>2019-08-28T00:47:00Z</cp:lastPrinted>
  <dcterms:created xsi:type="dcterms:W3CDTF">2019-11-18T01:11:00Z</dcterms:created>
  <dcterms:modified xsi:type="dcterms:W3CDTF">2019-11-18T01:20:00Z</dcterms:modified>
</cp:coreProperties>
</file>